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33FD12A1" w14:textId="1918E926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0F7795C" w14:textId="5C2F92A4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16" w14:textId="6FB89C5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C3F01D1" w14:textId="74FB284C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40C28"/>
          <w:sz w:val="30"/>
          <w:szCs w:val="30"/>
        </w:rPr>
        <w:t>defines a division or a section in an HTML docum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DE4A7E5" w14:textId="7C0F41F6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40C28"/>
        </w:rPr>
        <w:t>Relative - the element is positioned relative to its normal position.</w:t>
      </w:r>
      <w:r>
        <w:rPr>
          <w:color w:val="4D5156"/>
          <w:shd w:val="clear" w:color="auto" w:fill="FFFFFF"/>
        </w:rPr>
        <w:t> </w:t>
      </w:r>
      <w:r>
        <w:rPr>
          <w:color w:val="040C28"/>
        </w:rPr>
        <w:t>Absolute - the element is positioned absolutely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C642F51" w14:textId="2358E4C9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40C28"/>
          <w:sz w:val="30"/>
          <w:szCs w:val="30"/>
        </w:rPr>
        <w:lastRenderedPageBreak/>
        <w:t>to specify the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812EE7B" w:rsidR="00173A24" w:rsidRDefault="000F07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(snack)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7742966" w14:textId="6B50751B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Expo(snack)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654B608" w14:textId="3DFE6881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40C28"/>
          <w:sz w:val="30"/>
          <w:szCs w:val="30"/>
        </w:rPr>
        <w:t>to define the HTML code within the HTML element</w:t>
      </w:r>
      <w:r>
        <w:rPr>
          <w:color w:val="202124"/>
          <w:sz w:val="30"/>
          <w:szCs w:val="30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2D94A0A" w:rsidR="00173A24" w:rsidRDefault="000F07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z w:val="30"/>
          <w:szCs w:val="30"/>
          <w:shd w:val="clear" w:color="auto" w:fill="FFFFFF"/>
        </w:rPr>
        <w:t> </w:t>
      </w:r>
      <w:r>
        <w:rPr>
          <w:color w:val="040C28"/>
          <w:sz w:val="30"/>
          <w:szCs w:val="30"/>
        </w:rPr>
        <w:t>Whatever a function component returns is rendered as a React element</w:t>
      </w:r>
      <w:r>
        <w:rPr>
          <w:color w:val="202124"/>
          <w:sz w:val="30"/>
          <w:szCs w:val="30"/>
          <w:shd w:val="clear" w:color="auto" w:fill="FFFFFF"/>
        </w:rPr>
        <w:t>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DB8CFFA" w14:textId="0C34AB02" w:rsidR="000F07B3" w:rsidRDefault="000F07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90419804">
    <w:abstractNumId w:val="1"/>
  </w:num>
  <w:num w:numId="2" w16cid:durableId="766387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07B3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oktug Akay</cp:lastModifiedBy>
  <cp:revision>3</cp:revision>
  <dcterms:created xsi:type="dcterms:W3CDTF">2021-01-06T05:46:00Z</dcterms:created>
  <dcterms:modified xsi:type="dcterms:W3CDTF">2023-06-16T12:31:00Z</dcterms:modified>
</cp:coreProperties>
</file>